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0" w:name="X9771cf417c4294526fb77dacccb4f0667a0f1a3"/>
    <w:p>
      <w:pPr>
        <w:pStyle w:val="Heading1"/>
      </w:pPr>
      <w:r>
        <w:t xml:space="preserve">Cover Letter for Software Engineer Position in Spain Valencia</w:t>
      </w:r>
    </w:p>
    <w:p>
      <w:pPr>
        <w:pStyle w:val="FirstParagraph"/>
      </w:pPr>
      <w:r>
        <w:t xml:space="preserve">Dear [Hiring Manager's Name],</w:t>
      </w:r>
    </w:p>
    <w:p>
      <w:pPr>
        <w:pStyle w:val="BodyText"/>
      </w:pPr>
      <w:r>
        <w:t xml:space="preserve">I am writing to express my enthusiastic interest in the Software Engineer position at your esteemed organization, as advertised in [Job Board/Company Website]. This Cover Letter is a testament to my passion for technology, my technical expertise, and my strong alignment with the dynamic opportunities that Spain Valencia offers. As a dedicated Software Engineer with a proven track record of delivering innovative solutions, I am eager to contribute to your team while immersing myself in the vibrant tech ecosystem of Spain Valencia.</w:t>
      </w:r>
    </w:p>
    <w:p>
      <w:pPr>
        <w:pStyle w:val="BodyText"/>
      </w:pPr>
      <w:r>
        <w:t xml:space="preserve">With over [X years] of experience in software development, I have cultivated a robust skill set that includes proficiency in programming languages such as Python, Java, and JavaScript. My expertise spans full-stack development, cloud computing (AWS/Azure), and Agile methodologies. Throughout my career, I have consistently focused on creating scalable and user-centric applications that address real-world challenges. This commitment to excellence is what drives me to seek new opportunities where I can leverage my technical acumen while growing alongside a forward-thinking team in Spain Valencia.</w:t>
      </w:r>
    </w:p>
    <w:p>
      <w:pPr>
        <w:pStyle w:val="BodyText"/>
      </w:pPr>
      <w:r>
        <w:t xml:space="preserve">Spain Valencia has long been a hub for innovation, with its blend of historical charm and modern technological advancements. As a Software Engineer, I am particularly drawn to the region’s thriving startup scene and its emphasis on digital transformation. Companies in Spain Valencia are at the forefront of adopting emerging technologies such as artificial intelligence, IoT, and blockchain. I am eager to contribute my experience in these areas while learning from the unique perspectives of professionals in this vibrant community.</w:t>
      </w:r>
    </w:p>
    <w:p>
      <w:pPr>
        <w:pStyle w:val="BodyText"/>
      </w:pPr>
      <w:r>
        <w:t xml:space="preserve">My professional journey has been marked by a deep curiosity for problem-solving and a passion for continuous learning. In my current role as [Current Job Title] at [Current Company], I have led the development of [specific project or application], which improved operational efficiency by [X%]. This experience has honed my ability to collaborate with cross-functional teams, manage complex projects, and deliver solutions that align with business objectives. Additionally, I have worked extensively in DevOps environments, ensuring seamless integration and deployment processes that prioritize reliability and performance.</w:t>
      </w:r>
    </w:p>
    <w:p>
      <w:pPr>
        <w:pStyle w:val="BodyText"/>
      </w:pPr>
      <w:r>
        <w:t xml:space="preserve">What excites me most about the Software Engineer position in Spain Valencia is the opportunity to work within a culturally rich environment that values both tradition and innovation. The region’s emphasis on work-life balance, combined with its strategic location in southern Europe, makes it an ideal place for professionals who seek to thrive in a balanced yet ambitious setting. I am particularly inspired by the collaborative spirit of teams in Spain Valencia, where open communication and shared goals drive success.</w:t>
      </w:r>
    </w:p>
    <w:p>
      <w:pPr>
        <w:pStyle w:val="BodyText"/>
      </w:pPr>
      <w:r>
        <w:t xml:space="preserve">My technical background is complemented by strong soft skills that enable me to adapt to diverse environments. I have worked with international teams, navigating cultural differences and fostering inclusivity through clear communication. This experience has prepared me to contribute effectively to your organization’s global initiatives while respecting the local culture of Spain Valencia. I am also fluent in [languages, e.g., English and Spanish], which allows me to engage seamlessly with stakeholders and users across different regions.</w:t>
      </w:r>
    </w:p>
    <w:p>
      <w:pPr>
        <w:pStyle w:val="BodyText"/>
      </w:pPr>
      <w:r>
        <w:t xml:space="preserve">One of my proudest achievements as a Software Engineer was [specific accomplishment, e.g., "leading the migration of a legacy system to the cloud, resulting in a 40% reduction in infrastructure costs"]. This project required meticulous planning, collaboration with stakeholders, and a deep understanding of both technical and business requirements. The success of this endeavor underscored my ability to deliver high-quality solutions under tight deadlines while maintaining a focus on user experience.</w:t>
      </w:r>
    </w:p>
    <w:p>
      <w:pPr>
        <w:pStyle w:val="BodyText"/>
      </w:pPr>
      <w:r>
        <w:t xml:space="preserve">Spain Valencia’s growing reputation as a tech destination aligns perfectly with my career goals. I am particularly interested in the region’s initiatives to foster digital innovation, such as [mention specific projects, events, or companies in Valencia if known]. I am confident that my skills in software development, combined with my adaptability and enthusiasm for new challenges, will allow me to make meaningful contributions to your organization. Furthermore, I am eager to learn from the local tech community and participate in events that promote knowledge sharing and collaboration.</w:t>
      </w:r>
    </w:p>
    <w:p>
      <w:pPr>
        <w:pStyle w:val="BodyText"/>
      </w:pPr>
      <w:r>
        <w:t xml:space="preserve">As a Software Engineer with a strong foundation in both technical and interpersonal skills, I am ready to bring my expertise to your team. The opportunity to work in Spain Valencia is not just a professional milestone for me but also a personal one. I am deeply inspired by the region’s blend of culture, innovation, and community-driven values. I believe that my background and vision align with the mission of your organization, and I am excited about the possibility of contributing to its continued success.</w:t>
      </w:r>
    </w:p>
    <w:p>
      <w:pPr>
        <w:pStyle w:val="BodyText"/>
      </w:pPr>
      <w:r>
        <w:t xml:space="preserve">Thank you for considering my application. I would be honored to discuss how my experience and enthusiasm can benefit your team. Please feel free to contact me at [your phone number] or [your email address] at your earliest convenience. I look forward to the opportunity to contribute as a Software Engineer in Spain Valencia and help drive impactful technological solution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 - Spain Valencia</dc:title>
  <dc:creator/>
  <dc:language>en</dc:language>
  <cp:keywords/>
  <dcterms:created xsi:type="dcterms:W3CDTF">2026-04-28T23:21:51Z</dcterms:created>
  <dcterms:modified xsi:type="dcterms:W3CDTF">2026-04-28T23:21:51Z</dcterms:modified>
</cp:coreProperties>
</file>

<file path=docProps/custom.xml><?xml version="1.0" encoding="utf-8"?>
<Properties xmlns="http://schemas.openxmlformats.org/officeDocument/2006/custom-properties" xmlns:vt="http://schemas.openxmlformats.org/officeDocument/2006/docPropsVTypes"/>
</file>